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6F840D58" w14:textId="1DF4C9E9" w:rsidR="00AA5BF6" w:rsidRDefault="006D77CE" w:rsidP="00AA5BF6">
      <w:pPr>
        <w:pStyle w:val="Ingetavstnd"/>
        <w:numPr>
          <w:ilvl w:val="0"/>
          <w:numId w:val="18"/>
        </w:numPr>
        <w:rPr>
          <w:rFonts w:ascii="Garamond" w:hAnsi="Garamond" w:cs="Times New Roman"/>
        </w:rPr>
      </w:pPr>
      <w:r>
        <w:rPr>
          <w:rFonts w:ascii="Garamond" w:hAnsi="Garamond" w:cs="Times New Roman"/>
        </w:rPr>
        <w:t>Bilrost</w:t>
      </w:r>
    </w:p>
    <w:p w14:paraId="7D988533" w14:textId="072AAC0E" w:rsidR="007713CD" w:rsidRDefault="007713CD" w:rsidP="00AA5BF6">
      <w:pPr>
        <w:pStyle w:val="Ingetavstnd"/>
        <w:numPr>
          <w:ilvl w:val="0"/>
          <w:numId w:val="18"/>
        </w:numPr>
        <w:rPr>
          <w:rFonts w:ascii="Garamond" w:hAnsi="Garamond" w:cs="Times New Roman"/>
        </w:rPr>
      </w:pPr>
      <w:r>
        <w:rPr>
          <w:rFonts w:ascii="Garamond" w:hAnsi="Garamond" w:cs="Times New Roman"/>
        </w:rPr>
        <w:t>Stavar</w:t>
      </w:r>
    </w:p>
    <w:p w14:paraId="0B17439F" w14:textId="1796B0E2"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21B852AE"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785310">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70338122"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70CDA684" w14:textId="41B65FD7"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B34A04">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B34A04">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23860574" w14:textId="77777777" w:rsidR="00652F92" w:rsidRDefault="00652F92" w:rsidP="00652F92">
      <w:pPr>
        <w:pStyle w:val="Ingetavstnd"/>
        <w:rPr>
          <w:rFonts w:ascii="Garamond" w:hAnsi="Garamond" w:cs="Times New Roman"/>
        </w:rPr>
      </w:pPr>
    </w:p>
    <w:p w14:paraId="411F7102" w14:textId="3A4B0326"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lastRenderedPageBreak/>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45254CEC" w14:textId="70F86ADB"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09A35625"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lastRenderedPageBreak/>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1E5D85"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lastRenderedPageBreak/>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lastRenderedPageBreak/>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E5D85"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E5D85"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E5D85"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E5D85"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76 789 78 49</w:t>
      </w:r>
    </w:p>
    <w:p w14:paraId="508CE568" w14:textId="77777777" w:rsidR="008162A3" w:rsidRDefault="001E5D85"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E5D85"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E5D85"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E5D8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E5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1E5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1E5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1E5D85"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E5D85"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1E5D85"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E5D85"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E5D85"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E5D85"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E5D85"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E5D85"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E5D85"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1E5D85"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1E5D85"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E5D85"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1E5D85"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E5D85"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E5D85"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E5D85"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E5D85"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1E5D85"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E5D85"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E5D85"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E5D85"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1E5D85"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E5D85"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1E5D85"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1E5D85"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1E5D85"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E5D85"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E5D85"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E5D85"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E5D85"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1E5D85"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1E5D85"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1E5D85"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1E5D85"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E5D85"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1E5D85"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1E5D85"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1E5D85"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1E5D85"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1E5D85"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E5D85"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E5D85"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E5D85"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E5D85"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E5D85"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1E5D85"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1E5D85"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1E5D85"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1E5D85"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1E5D85"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1E5D85"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E5D8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E5D8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E5D8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E5D8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E5D85"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E5D85"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gFAK+8Dkk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5FBB6-86CA-4CF6-B85C-F2900A59F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94</TotalTime>
  <Pages>61</Pages>
  <Words>13155</Words>
  <Characters>69724</Characters>
  <Application>Microsoft Office Word</Application>
  <DocSecurity>0</DocSecurity>
  <Lines>581</Lines>
  <Paragraphs>16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56</cp:revision>
  <dcterms:created xsi:type="dcterms:W3CDTF">2019-05-15T05:48:00Z</dcterms:created>
  <dcterms:modified xsi:type="dcterms:W3CDTF">2020-06-11T09:46:00Z</dcterms:modified>
</cp:coreProperties>
</file>